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7B8E331C" w:rsidR="005D4C4E" w:rsidRDefault="001D6668">
      <w:pPr>
        <w:rPr>
          <w:rFonts w:hint="cs"/>
          <w:lang w:bidi="ar-AE"/>
        </w:rPr>
      </w:pPr>
      <w:hyperlink r:id="rId5" w:history="1">
        <w:r w:rsidRPr="001D6668">
          <w:rPr>
            <w:rStyle w:val="Hyperlink"/>
            <w:rFonts w:hint="eastAsia"/>
            <w:rtl/>
            <w:lang w:bidi="ar-AE"/>
          </w:rPr>
          <w:t>هنا</w:t>
        </w:r>
        <w:r w:rsidRPr="001D6668">
          <w:rPr>
            <w:rStyle w:val="Hyperlink"/>
            <w:rtl/>
            <w:lang w:bidi="ar-AE"/>
          </w:rPr>
          <w:t xml:space="preserve"> بعض الأنشطة التي قدموها أنشطة الروضة للتبير عن محافظتهم وعدم الإساءة لكوكب الأرض</w:t>
        </w:r>
      </w:hyperlink>
      <w:r>
        <w:rPr>
          <w:rtl/>
          <w:lang w:bidi="ar-AE"/>
        </w:rPr>
        <w:t xml:space="preserve"> </w:t>
      </w:r>
    </w:p>
    <w:sectPr w:rsidR="005D4C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S3NDMysjQ1NjNV0lEKTi0uzszPAykwrAUA3e0WuiwAAAA="/>
  </w:docVars>
  <w:rsids>
    <w:rsidRoot w:val="7435B423"/>
    <w:rsid w:val="00097D41"/>
    <w:rsid w:val="001D6668"/>
    <w:rsid w:val="005D4C4E"/>
    <w:rsid w:val="0080274B"/>
    <w:rsid w:val="7435B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431B0"/>
  <w15:chartTrackingRefBased/>
  <w15:docId w15:val="{959E11DE-2D4E-4469-90D6-E87088097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6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6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aschool-my.sharepoint.com/:f:/p/amany_mawlana/EnwLXyDvb0xAqsZN8Vpe5dYBM-bjTX9pBK9kIgB5etZboA?e=Nzihe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Links>
    <vt:vector size="6" baseType="variant">
      <vt:variant>
        <vt:i4>458853</vt:i4>
      </vt:variant>
      <vt:variant>
        <vt:i4>0</vt:i4>
      </vt:variant>
      <vt:variant>
        <vt:i4>0</vt:i4>
      </vt:variant>
      <vt:variant>
        <vt:i4>5</vt:i4>
      </vt:variant>
      <vt:variant>
        <vt:lpwstr>https://daaschool-my.sharepoint.com/:f:/p/amany_mawlana/EnwLXyDvb0xAqsZN8Vpe5dYBM-bjTX9pBK9kIgB5etZboA?e=Nzihe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y Mawlana</dc:creator>
  <cp:keywords/>
  <dc:description/>
  <cp:lastModifiedBy>Amany Mawlana</cp:lastModifiedBy>
  <cp:revision>2</cp:revision>
  <dcterms:created xsi:type="dcterms:W3CDTF">2021-04-23T09:03:00Z</dcterms:created>
  <dcterms:modified xsi:type="dcterms:W3CDTF">2021-04-23T09:03:00Z</dcterms:modified>
</cp:coreProperties>
</file>